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5014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2db7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3adea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b91ce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298ee1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c09627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52602d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74ff4d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7T17:53:49Z</dcterms:created>
  <dcterms:modified xsi:type="dcterms:W3CDTF">2022-01-07T17:53:49Z</dcterms:modified>
</cp:coreProperties>
</file>